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84063" w14:textId="77777777" w:rsidR="00F72F9B" w:rsidRDefault="00754466" w:rsidP="00F72F9B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32"/>
          <w:szCs w:val="32"/>
        </w:rPr>
      </w:pPr>
      <w:r w:rsidRPr="001E1B68">
        <w:rPr>
          <w:rFonts w:ascii="Arial-BoldMT" w:hAnsi="Arial-BoldMT" w:cs="Arial-BoldMT"/>
          <w:b/>
          <w:noProof/>
          <w:sz w:val="32"/>
          <w:szCs w:val="32"/>
        </w:rPr>
        <w:drawing>
          <wp:inline distT="0" distB="0" distL="0" distR="0" wp14:anchorId="14D11C65" wp14:editId="353B0A2F">
            <wp:extent cx="723900" cy="1419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AE59E" w14:textId="77777777" w:rsidR="00F72F9B" w:rsidRDefault="00F72F9B" w:rsidP="00F72F9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32"/>
          <w:szCs w:val="32"/>
        </w:rPr>
      </w:pPr>
    </w:p>
    <w:p w14:paraId="76179518" w14:textId="5FE137B8" w:rsidR="00F72F9B" w:rsidRDefault="001E1B68" w:rsidP="005C741D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32"/>
          <w:szCs w:val="32"/>
        </w:rPr>
      </w:pPr>
      <w:r>
        <w:rPr>
          <w:rFonts w:ascii="Arial-BoldMT" w:hAnsi="Arial-BoldMT" w:cs="Arial-BoldMT"/>
          <w:b/>
          <w:bCs/>
          <w:sz w:val="32"/>
          <w:szCs w:val="32"/>
        </w:rPr>
        <w:t>20</w:t>
      </w:r>
      <w:r w:rsidR="003E0F03">
        <w:rPr>
          <w:rFonts w:ascii="Arial-BoldMT" w:hAnsi="Arial-BoldMT" w:cs="Arial-BoldMT"/>
          <w:b/>
          <w:bCs/>
          <w:sz w:val="32"/>
          <w:szCs w:val="32"/>
        </w:rPr>
        <w:t>2</w:t>
      </w:r>
      <w:r w:rsidR="00F049F1">
        <w:rPr>
          <w:rFonts w:ascii="Arial-BoldMT" w:hAnsi="Arial-BoldMT" w:cs="Arial-BoldMT"/>
          <w:b/>
          <w:bCs/>
          <w:sz w:val="32"/>
          <w:szCs w:val="32"/>
        </w:rPr>
        <w:t>3</w:t>
      </w:r>
      <w:r w:rsidR="00F72F9B">
        <w:rPr>
          <w:rFonts w:ascii="Arial-BoldMT" w:hAnsi="Arial-BoldMT" w:cs="Arial-BoldMT"/>
          <w:b/>
          <w:bCs/>
          <w:sz w:val="32"/>
          <w:szCs w:val="32"/>
        </w:rPr>
        <w:t xml:space="preserve"> AAU Girls Basketball Grade Verification Form</w:t>
      </w:r>
    </w:p>
    <w:p w14:paraId="01BFAA7D" w14:textId="77777777" w:rsidR="005C741D" w:rsidRDefault="005C741D" w:rsidP="00F72F9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32"/>
          <w:szCs w:val="32"/>
        </w:rPr>
      </w:pPr>
    </w:p>
    <w:p w14:paraId="30FC3F20" w14:textId="2D2F3F5E" w:rsidR="00F72F9B" w:rsidRDefault="005C741D" w:rsidP="005C741D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 w:rsidRPr="005C741D">
        <w:rPr>
          <w:rFonts w:ascii="ArialMT" w:hAnsi="ArialMT" w:cs="ArialMT"/>
          <w:b/>
        </w:rPr>
        <w:t>Instructions:</w:t>
      </w:r>
      <w:r>
        <w:rPr>
          <w:rFonts w:ascii="ArialMT" w:hAnsi="ArialMT" w:cs="ArialMT"/>
        </w:rPr>
        <w:t xml:space="preserve"> </w:t>
      </w:r>
      <w:r w:rsidR="00F72F9B">
        <w:rPr>
          <w:rFonts w:ascii="ArialMT" w:hAnsi="ArialMT" w:cs="ArialMT"/>
        </w:rPr>
        <w:t xml:space="preserve">This form must be completed and attached to each player's birth certificate. An administrator of the player's school must sign the form. This form must be carried to every Sanctioned </w:t>
      </w:r>
      <w:r w:rsidR="008D30D9" w:rsidRPr="008D30D9">
        <w:rPr>
          <w:rFonts w:ascii="ArialMT" w:hAnsi="ArialMT" w:cs="ArialMT"/>
        </w:rPr>
        <w:t xml:space="preserve">Southeastern </w:t>
      </w:r>
      <w:r w:rsidR="003E0F03">
        <w:rPr>
          <w:rFonts w:ascii="ArialMT" w:hAnsi="ArialMT" w:cs="ArialMT"/>
        </w:rPr>
        <w:t xml:space="preserve">District </w:t>
      </w:r>
      <w:r w:rsidR="008D30D9" w:rsidRPr="008D30D9">
        <w:rPr>
          <w:rFonts w:ascii="ArialMT" w:hAnsi="ArialMT" w:cs="ArialMT"/>
        </w:rPr>
        <w:t>AAU Girls Basketball</w:t>
      </w:r>
      <w:r w:rsidR="00F72F9B">
        <w:rPr>
          <w:rFonts w:ascii="ArialMT" w:hAnsi="ArialMT" w:cs="ArialMT"/>
        </w:rPr>
        <w:t xml:space="preserve"> event. It will only be needed if a player's grade and age is protested. If a pro</w:t>
      </w:r>
      <w:r>
        <w:rPr>
          <w:rFonts w:ascii="ArialMT" w:hAnsi="ArialMT" w:cs="ArialMT"/>
        </w:rPr>
        <w:t xml:space="preserve">test is brought up and the </w:t>
      </w:r>
      <w:r w:rsidR="00F72F9B">
        <w:rPr>
          <w:rFonts w:ascii="ArialMT" w:hAnsi="ArialMT" w:cs="ArialMT"/>
        </w:rPr>
        <w:t xml:space="preserve">completed form is not available upon request, the forfeit of the game and tournament will be honored by </w:t>
      </w:r>
      <w:r w:rsidR="008D30D9" w:rsidRPr="008D30D9">
        <w:rPr>
          <w:rFonts w:ascii="ArialMT" w:hAnsi="ArialMT" w:cs="ArialMT"/>
        </w:rPr>
        <w:t>Southeastern</w:t>
      </w:r>
      <w:r w:rsidR="003E0F03">
        <w:rPr>
          <w:rFonts w:ascii="ArialMT" w:hAnsi="ArialMT" w:cs="ArialMT"/>
        </w:rPr>
        <w:t xml:space="preserve"> </w:t>
      </w:r>
      <w:r w:rsidR="00D6388D">
        <w:rPr>
          <w:rFonts w:ascii="ArialMT" w:hAnsi="ArialMT" w:cs="ArialMT"/>
        </w:rPr>
        <w:t xml:space="preserve">District </w:t>
      </w:r>
      <w:r w:rsidR="00D6388D" w:rsidRPr="008D30D9">
        <w:rPr>
          <w:rFonts w:ascii="ArialMT" w:hAnsi="ArialMT" w:cs="ArialMT"/>
        </w:rPr>
        <w:t>AAU</w:t>
      </w:r>
      <w:r w:rsidR="008D30D9" w:rsidRPr="008D30D9">
        <w:rPr>
          <w:rFonts w:ascii="ArialMT" w:hAnsi="ArialMT" w:cs="ArialMT"/>
        </w:rPr>
        <w:t xml:space="preserve"> Girls Basketball</w:t>
      </w:r>
      <w:r w:rsidR="008D30D9">
        <w:rPr>
          <w:rFonts w:ascii="ArialMT" w:hAnsi="ArialMT" w:cs="ArialMT"/>
        </w:rPr>
        <w:t>.</w:t>
      </w:r>
    </w:p>
    <w:p w14:paraId="580E6D91" w14:textId="77777777" w:rsidR="00F72F9B" w:rsidRPr="005C741D" w:rsidRDefault="00F72F9B" w:rsidP="00F72F9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b/>
          <w:i/>
          <w:iCs/>
          <w:sz w:val="18"/>
          <w:szCs w:val="18"/>
        </w:rPr>
      </w:pPr>
    </w:p>
    <w:p w14:paraId="3C8E3455" w14:textId="77777777" w:rsidR="00F72F9B" w:rsidRDefault="00F72F9B" w:rsidP="00F72F9B">
      <w:pPr>
        <w:autoSpaceDE w:val="0"/>
        <w:autoSpaceDN w:val="0"/>
        <w:adjustRightInd w:val="0"/>
        <w:spacing w:after="0" w:line="240" w:lineRule="auto"/>
        <w:rPr>
          <w:rFonts w:ascii="Arial-ItalicMT" w:hAnsi="Arial-ItalicMT" w:cs="Arial-ItalicMT"/>
          <w:i/>
          <w:iCs/>
          <w:sz w:val="18"/>
          <w:szCs w:val="18"/>
        </w:rPr>
      </w:pPr>
      <w:r w:rsidRPr="005C741D">
        <w:rPr>
          <w:rFonts w:ascii="Arial-ItalicMT" w:hAnsi="Arial-ItalicMT" w:cs="Arial-ItalicMT"/>
          <w:b/>
          <w:i/>
          <w:iCs/>
          <w:sz w:val="18"/>
          <w:szCs w:val="18"/>
        </w:rPr>
        <w:t>NOTE:</w:t>
      </w:r>
      <w:r>
        <w:rPr>
          <w:rFonts w:ascii="Arial-ItalicMT" w:hAnsi="Arial-ItalicMT" w:cs="Arial-ItalicMT"/>
          <w:i/>
          <w:iCs/>
          <w:sz w:val="18"/>
          <w:szCs w:val="18"/>
        </w:rPr>
        <w:t xml:space="preserve"> All information is necessary for proper identification. Player will be rejected if information is incomplete.</w:t>
      </w:r>
    </w:p>
    <w:p w14:paraId="367A86DB" w14:textId="77777777" w:rsidR="00F72F9B" w:rsidRDefault="00F72F9B" w:rsidP="00F72F9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5946191" w14:textId="77777777" w:rsidR="005C741D" w:rsidRDefault="005C741D" w:rsidP="00F72F9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ITEM</w:t>
      </w:r>
      <w:r w:rsidR="00BA7FB6">
        <w:rPr>
          <w:rFonts w:ascii="ArialMT" w:hAnsi="ArialMT" w:cs="ArialMT"/>
        </w:rPr>
        <w:t xml:space="preserve"> #:</w:t>
      </w:r>
    </w:p>
    <w:p w14:paraId="786FC1A0" w14:textId="77777777" w:rsidR="005C741D" w:rsidRDefault="005C741D" w:rsidP="00F72F9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264220A" w14:textId="6EFD2671" w:rsidR="00F72F9B" w:rsidRDefault="00F72F9B" w:rsidP="00D6388D">
      <w:pPr>
        <w:numPr>
          <w:ilvl w:val="0"/>
          <w:numId w:val="1"/>
        </w:num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</w:rPr>
        <w:t>CLUB/TEAM NAME</w:t>
      </w:r>
      <w:r>
        <w:rPr>
          <w:rFonts w:ascii="ArialMT" w:hAnsi="ArialMT" w:cs="ArialMT"/>
          <w:sz w:val="24"/>
          <w:szCs w:val="24"/>
        </w:rPr>
        <w:t>:</w:t>
      </w:r>
      <w:r w:rsidR="00D6388D">
        <w:rPr>
          <w:rFonts w:ascii="ArialMT" w:hAnsi="ArialMT" w:cs="ArialMT"/>
          <w:sz w:val="24"/>
          <w:szCs w:val="24"/>
        </w:rPr>
        <w:tab/>
      </w:r>
    </w:p>
    <w:p w14:paraId="067AD0D9" w14:textId="77777777" w:rsidR="00F72F9B" w:rsidRDefault="00F72F9B" w:rsidP="00F72F9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0AAC802" w14:textId="70532D1C" w:rsidR="00F72F9B" w:rsidRDefault="00F72F9B" w:rsidP="00D6388D">
      <w:pPr>
        <w:numPr>
          <w:ilvl w:val="0"/>
          <w:numId w:val="1"/>
        </w:num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AGE/GRADE DIVISION:</w:t>
      </w:r>
      <w:r w:rsidR="00D6388D">
        <w:rPr>
          <w:rFonts w:ascii="ArialMT" w:hAnsi="ArialMT" w:cs="ArialMT"/>
        </w:rPr>
        <w:tab/>
      </w:r>
    </w:p>
    <w:p w14:paraId="22C7D0E4" w14:textId="77777777" w:rsidR="00F72F9B" w:rsidRDefault="00F72F9B" w:rsidP="00D6388D">
      <w:p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66A57E56" w14:textId="6FCFA597" w:rsidR="00F72F9B" w:rsidRDefault="00F72F9B" w:rsidP="00D6388D">
      <w:pPr>
        <w:numPr>
          <w:ilvl w:val="0"/>
          <w:numId w:val="1"/>
        </w:num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PLAYER NAME:</w:t>
      </w:r>
      <w:r w:rsidR="00D6388D">
        <w:rPr>
          <w:rFonts w:ascii="ArialMT" w:hAnsi="ArialMT" w:cs="ArialMT"/>
        </w:rPr>
        <w:tab/>
      </w:r>
    </w:p>
    <w:p w14:paraId="75EC9C54" w14:textId="77777777" w:rsidR="00F72F9B" w:rsidRDefault="00F72F9B" w:rsidP="00D6388D">
      <w:p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113642B9" w14:textId="2728D7D6" w:rsidR="00F72F9B" w:rsidRDefault="00F72F9B" w:rsidP="00D6388D">
      <w:pPr>
        <w:numPr>
          <w:ilvl w:val="0"/>
          <w:numId w:val="1"/>
        </w:num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PLAYER ADDRESS:</w:t>
      </w:r>
      <w:r w:rsidR="00D6388D">
        <w:rPr>
          <w:rFonts w:ascii="ArialMT" w:hAnsi="ArialMT" w:cs="ArialMT"/>
        </w:rPr>
        <w:tab/>
      </w:r>
    </w:p>
    <w:p w14:paraId="69AA5E97" w14:textId="77777777" w:rsidR="005C741D" w:rsidRDefault="005C741D" w:rsidP="00F72F9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7FBA737" w14:textId="1B2ED700" w:rsidR="005C741D" w:rsidRDefault="005C741D" w:rsidP="00D6388D">
      <w:pPr>
        <w:numPr>
          <w:ilvl w:val="0"/>
          <w:numId w:val="1"/>
        </w:numPr>
        <w:tabs>
          <w:tab w:val="left" w:leader="underscore" w:pos="5220"/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PLAYER PHONE NUMBER</w:t>
      </w:r>
      <w:r w:rsidR="00D6388D">
        <w:rPr>
          <w:rFonts w:ascii="ArialMT" w:hAnsi="ArialMT" w:cs="ArialMT"/>
        </w:rPr>
        <w:tab/>
      </w:r>
      <w:r w:rsidR="00C613D8">
        <w:rPr>
          <w:rFonts w:ascii="ArialMT" w:hAnsi="ArialMT" w:cs="ArialMT"/>
        </w:rPr>
        <w:t>EMAIL:</w:t>
      </w:r>
      <w:r w:rsidR="00D6388D">
        <w:rPr>
          <w:rFonts w:ascii="ArialMT" w:hAnsi="ArialMT" w:cs="ArialMT"/>
        </w:rPr>
        <w:tab/>
      </w:r>
    </w:p>
    <w:p w14:paraId="1C4AB316" w14:textId="77777777" w:rsidR="005C741D" w:rsidRDefault="005C741D" w:rsidP="00D6388D">
      <w:p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78C51F1E" w14:textId="36F98D13" w:rsidR="00F72F9B" w:rsidRDefault="005C741D" w:rsidP="00D6388D">
      <w:pPr>
        <w:numPr>
          <w:ilvl w:val="0"/>
          <w:numId w:val="1"/>
        </w:num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PLAYER SCHOOL ACADEMIC GRADE FOR 20</w:t>
      </w:r>
      <w:r w:rsidR="00DB2E7A">
        <w:rPr>
          <w:rFonts w:ascii="ArialMT" w:hAnsi="ArialMT" w:cs="ArialMT"/>
        </w:rPr>
        <w:t>2</w:t>
      </w:r>
      <w:r w:rsidR="00F049F1">
        <w:rPr>
          <w:rFonts w:ascii="ArialMT" w:hAnsi="ArialMT" w:cs="ArialMT"/>
        </w:rPr>
        <w:t>2</w:t>
      </w:r>
      <w:r w:rsidR="003E0F03">
        <w:rPr>
          <w:rFonts w:ascii="ArialMT" w:hAnsi="ArialMT" w:cs="ArialMT"/>
        </w:rPr>
        <w:t>-202</w:t>
      </w:r>
      <w:r w:rsidR="00F049F1">
        <w:rPr>
          <w:rFonts w:ascii="ArialMT" w:hAnsi="ArialMT" w:cs="ArialMT"/>
        </w:rPr>
        <w:t>3</w:t>
      </w:r>
      <w:r>
        <w:rPr>
          <w:rFonts w:ascii="ArialMT" w:hAnsi="ArialMT" w:cs="ArialMT"/>
        </w:rPr>
        <w:t xml:space="preserve"> YEAR:</w:t>
      </w:r>
      <w:r w:rsidR="00D6388D">
        <w:rPr>
          <w:rFonts w:ascii="ArialMT" w:hAnsi="ArialMT" w:cs="ArialMT"/>
        </w:rPr>
        <w:tab/>
      </w:r>
    </w:p>
    <w:p w14:paraId="3D47B0B8" w14:textId="77777777" w:rsidR="00F72F9B" w:rsidRDefault="00F72F9B" w:rsidP="00F72F9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02534F33" w14:textId="678B8173" w:rsidR="00F72F9B" w:rsidRDefault="00BA7FB6" w:rsidP="00D6388D">
      <w:pPr>
        <w:numPr>
          <w:ilvl w:val="0"/>
          <w:numId w:val="1"/>
        </w:num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NAME OF SCHOOL ATTENDING</w:t>
      </w:r>
      <w:r w:rsidR="00F72F9B">
        <w:rPr>
          <w:rFonts w:ascii="ArialMT" w:hAnsi="ArialMT" w:cs="ArialMT"/>
        </w:rPr>
        <w:t>:</w:t>
      </w:r>
      <w:r w:rsidR="00D6388D">
        <w:rPr>
          <w:rFonts w:ascii="ArialMT" w:hAnsi="ArialMT" w:cs="ArialMT"/>
        </w:rPr>
        <w:tab/>
      </w:r>
    </w:p>
    <w:p w14:paraId="51120E86" w14:textId="77777777" w:rsidR="00F72F9B" w:rsidRDefault="00F72F9B" w:rsidP="00D6388D">
      <w:p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3CC410F6" w14:textId="6DF21681" w:rsidR="00F72F9B" w:rsidRDefault="00F72F9B" w:rsidP="00D6388D">
      <w:pPr>
        <w:numPr>
          <w:ilvl w:val="0"/>
          <w:numId w:val="1"/>
        </w:numPr>
        <w:tabs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SCHOOL ADDRESS:</w:t>
      </w:r>
      <w:r w:rsidR="00D6388D">
        <w:rPr>
          <w:rFonts w:ascii="ArialMT" w:hAnsi="ArialMT" w:cs="ArialMT"/>
        </w:rPr>
        <w:tab/>
      </w:r>
    </w:p>
    <w:p w14:paraId="48CB7586" w14:textId="77777777" w:rsidR="00F72F9B" w:rsidRDefault="00F72F9B" w:rsidP="00F72F9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0686C72" w14:textId="6F7F1676" w:rsidR="00F72F9B" w:rsidRDefault="00F72F9B" w:rsidP="00D6388D">
      <w:pPr>
        <w:numPr>
          <w:ilvl w:val="0"/>
          <w:numId w:val="1"/>
        </w:numPr>
        <w:tabs>
          <w:tab w:val="left" w:leader="underscore" w:pos="6480"/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CITY/STATE</w:t>
      </w:r>
      <w:r w:rsidR="00C613D8">
        <w:rPr>
          <w:rFonts w:ascii="ArialMT" w:hAnsi="ArialMT" w:cs="ArialMT"/>
        </w:rPr>
        <w:t>:</w:t>
      </w:r>
      <w:r w:rsidR="00D6388D">
        <w:rPr>
          <w:rFonts w:ascii="ArialMT" w:hAnsi="ArialMT" w:cs="ArialMT"/>
        </w:rPr>
        <w:tab/>
      </w:r>
      <w:r>
        <w:rPr>
          <w:rFonts w:ascii="ArialMT" w:hAnsi="ArialMT" w:cs="ArialMT"/>
        </w:rPr>
        <w:t>ZIP:</w:t>
      </w:r>
      <w:r w:rsidR="00D6388D">
        <w:rPr>
          <w:rFonts w:ascii="ArialMT" w:hAnsi="ArialMT" w:cs="ArialMT"/>
        </w:rPr>
        <w:tab/>
      </w:r>
    </w:p>
    <w:p w14:paraId="0115384B" w14:textId="77777777" w:rsidR="00F72F9B" w:rsidRDefault="00F72F9B" w:rsidP="00F72F9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14:paraId="4EBD78E3" w14:textId="7FC4EAF7" w:rsidR="00F72F9B" w:rsidRPr="00D6388D" w:rsidRDefault="00C613D8" w:rsidP="00D6388D">
      <w:pPr>
        <w:numPr>
          <w:ilvl w:val="0"/>
          <w:numId w:val="1"/>
        </w:numPr>
        <w:tabs>
          <w:tab w:val="left" w:leader="underscore" w:pos="5220"/>
          <w:tab w:val="left" w:leader="underscore" w:pos="8640"/>
        </w:tabs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 w:rsidRPr="00D6388D">
        <w:rPr>
          <w:rFonts w:ascii="ArialMT" w:hAnsi="ArialMT" w:cs="ArialMT"/>
        </w:rPr>
        <w:t>SCHOOL PHONE NUMBER:</w:t>
      </w:r>
      <w:r w:rsidR="00D6388D">
        <w:rPr>
          <w:rFonts w:ascii="ArialMT" w:hAnsi="ArialMT" w:cs="ArialMT"/>
        </w:rPr>
        <w:tab/>
      </w:r>
      <w:r w:rsidR="00F72F9B" w:rsidRPr="00D6388D">
        <w:rPr>
          <w:rFonts w:ascii="ArialMT" w:hAnsi="ArialMT" w:cs="ArialMT"/>
        </w:rPr>
        <w:t>EMAIL:</w:t>
      </w:r>
      <w:r w:rsidR="00D6388D">
        <w:rPr>
          <w:rFonts w:ascii="ArialMT" w:hAnsi="ArialMT" w:cs="ArialMT"/>
        </w:rPr>
        <w:tab/>
      </w:r>
    </w:p>
    <w:p w14:paraId="55D36AA7" w14:textId="77777777" w:rsidR="00C613D8" w:rsidRDefault="00C613D8" w:rsidP="00F72F9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p w14:paraId="2AAF6415" w14:textId="2A49ABBB" w:rsidR="00F72F9B" w:rsidRDefault="00C613D8" w:rsidP="00C613D8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 xml:space="preserve">Signature below certifies that as of </w:t>
      </w:r>
      <w:r w:rsidR="00F72F9B">
        <w:rPr>
          <w:rFonts w:ascii="ArialMT" w:hAnsi="ArialMT" w:cs="ArialMT"/>
          <w:sz w:val="20"/>
          <w:szCs w:val="20"/>
        </w:rPr>
        <w:t>1/1/20</w:t>
      </w:r>
      <w:r w:rsidR="00F049F1">
        <w:rPr>
          <w:rFonts w:ascii="ArialMT" w:hAnsi="ArialMT" w:cs="ArialMT"/>
          <w:sz w:val="20"/>
          <w:szCs w:val="20"/>
        </w:rPr>
        <w:t>23</w:t>
      </w:r>
      <w:r>
        <w:rPr>
          <w:rFonts w:ascii="ArialMT" w:hAnsi="ArialMT" w:cs="ArialMT"/>
          <w:sz w:val="20"/>
          <w:szCs w:val="20"/>
        </w:rPr>
        <w:t xml:space="preserve">, the player named above in </w:t>
      </w:r>
      <w:r w:rsidR="00BA7FB6">
        <w:rPr>
          <w:rFonts w:ascii="ArialMT" w:hAnsi="ArialMT" w:cs="ArialMT"/>
          <w:sz w:val="20"/>
          <w:szCs w:val="20"/>
        </w:rPr>
        <w:t xml:space="preserve">ITEM #3 </w:t>
      </w:r>
      <w:r w:rsidR="00F72F9B">
        <w:rPr>
          <w:rFonts w:ascii="ArialMT" w:hAnsi="ArialMT" w:cs="ArialMT"/>
          <w:sz w:val="20"/>
          <w:szCs w:val="20"/>
        </w:rPr>
        <w:t>was attending the school listed</w:t>
      </w:r>
      <w:r w:rsidR="001E1B68">
        <w:rPr>
          <w:rFonts w:ascii="ArialMT" w:hAnsi="ArialMT" w:cs="ArialMT"/>
          <w:sz w:val="20"/>
          <w:szCs w:val="20"/>
        </w:rPr>
        <w:t xml:space="preserve"> </w:t>
      </w:r>
      <w:r>
        <w:rPr>
          <w:rFonts w:ascii="ArialMT" w:hAnsi="ArialMT" w:cs="ArialMT"/>
          <w:sz w:val="20"/>
          <w:szCs w:val="20"/>
        </w:rPr>
        <w:t>above in ITEM #</w:t>
      </w:r>
      <w:r w:rsidR="00BA7FB6">
        <w:rPr>
          <w:rFonts w:ascii="ArialMT" w:hAnsi="ArialMT" w:cs="ArialMT"/>
          <w:sz w:val="20"/>
          <w:szCs w:val="20"/>
        </w:rPr>
        <w:t>7 and</w:t>
      </w:r>
      <w:r>
        <w:rPr>
          <w:rFonts w:ascii="ArialMT" w:hAnsi="ArialMT" w:cs="ArialMT"/>
          <w:sz w:val="20"/>
          <w:szCs w:val="20"/>
        </w:rPr>
        <w:t xml:space="preserve"> in the grade as listed in ITEM #6 above.</w:t>
      </w:r>
    </w:p>
    <w:p w14:paraId="259F442F" w14:textId="77777777" w:rsidR="00C613D8" w:rsidRDefault="00C613D8" w:rsidP="00C613D8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</w:p>
    <w:p w14:paraId="6A078EA5" w14:textId="77777777" w:rsidR="00BA7FB6" w:rsidRDefault="004219E6" w:rsidP="00C613D8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 xml:space="preserve"> </w:t>
      </w:r>
    </w:p>
    <w:p w14:paraId="3EF84C66" w14:textId="77777777" w:rsidR="004E0FBE" w:rsidRDefault="00C613D8" w:rsidP="00F72F9B">
      <w:pPr>
        <w:rPr>
          <w:rFonts w:ascii="ArialMT" w:hAnsi="ArialMT" w:cs="ArialMT"/>
          <w:sz w:val="20"/>
          <w:szCs w:val="20"/>
        </w:rPr>
      </w:pPr>
      <w:r>
        <w:rPr>
          <w:rFonts w:ascii="ArialMT" w:hAnsi="ArialMT" w:cs="ArialMT"/>
          <w:sz w:val="20"/>
          <w:szCs w:val="20"/>
        </w:rPr>
        <w:t>SCHOOL ADMINISTRATOR, TITLE</w:t>
      </w:r>
      <w:r w:rsidR="004219E6">
        <w:rPr>
          <w:rFonts w:ascii="ArialMT" w:hAnsi="ArialMT" w:cs="ArialMT"/>
          <w:sz w:val="20"/>
          <w:szCs w:val="20"/>
        </w:rPr>
        <w:t xml:space="preserve"> </w:t>
      </w:r>
      <w:r w:rsidR="00BA7FB6">
        <w:rPr>
          <w:rFonts w:ascii="ArialMT" w:hAnsi="ArialMT" w:cs="ArialMT"/>
          <w:sz w:val="20"/>
          <w:szCs w:val="20"/>
        </w:rPr>
        <w:t>#3</w:t>
      </w:r>
    </w:p>
    <w:p w14:paraId="5697B394" w14:textId="5A6B0F72" w:rsidR="00F72F9B" w:rsidRDefault="00C613D8" w:rsidP="00D6388D">
      <w:pPr>
        <w:tabs>
          <w:tab w:val="left" w:leader="underscore" w:pos="6480"/>
          <w:tab w:val="left" w:leader="underscore" w:pos="8640"/>
        </w:tabs>
      </w:pPr>
      <w:r>
        <w:rPr>
          <w:rFonts w:ascii="ArialMT" w:hAnsi="ArialMT" w:cs="ArialMT"/>
          <w:sz w:val="20"/>
          <w:szCs w:val="20"/>
        </w:rPr>
        <w:t>Signed:</w:t>
      </w:r>
      <w:r w:rsidR="00D6388D">
        <w:rPr>
          <w:rFonts w:ascii="ArialMT" w:hAnsi="ArialMT" w:cs="ArialMT"/>
          <w:sz w:val="20"/>
          <w:szCs w:val="20"/>
        </w:rPr>
        <w:tab/>
      </w:r>
      <w:r>
        <w:rPr>
          <w:rFonts w:ascii="ArialMT" w:hAnsi="ArialMT" w:cs="ArialMT"/>
          <w:sz w:val="20"/>
          <w:szCs w:val="20"/>
        </w:rPr>
        <w:t>Date:</w:t>
      </w:r>
      <w:r w:rsidR="00A55896">
        <w:rPr>
          <w:rFonts w:ascii="ArialMT" w:hAnsi="ArialMT" w:cs="ArialMT"/>
          <w:sz w:val="20"/>
          <w:szCs w:val="20"/>
        </w:rPr>
        <w:tab/>
      </w:r>
    </w:p>
    <w:sectPr w:rsidR="00F72F9B" w:rsidSect="00C613D8">
      <w:foot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9D530" w14:textId="77777777" w:rsidR="00CA5F1C" w:rsidRDefault="00CA5F1C" w:rsidP="00507ED3">
      <w:pPr>
        <w:spacing w:after="0" w:line="240" w:lineRule="auto"/>
      </w:pPr>
      <w:r>
        <w:separator/>
      </w:r>
    </w:p>
  </w:endnote>
  <w:endnote w:type="continuationSeparator" w:id="0">
    <w:p w14:paraId="03F46F33" w14:textId="77777777" w:rsidR="00CA5F1C" w:rsidRDefault="00CA5F1C" w:rsidP="00507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BB2BF" w14:textId="77777777" w:rsidR="00507ED3" w:rsidRDefault="00507ED3" w:rsidP="00507ED3">
    <w:pPr>
      <w:pStyle w:val="Footer"/>
      <w:jc w:val="right"/>
      <w:rPr>
        <w:sz w:val="8"/>
        <w:szCs w:val="8"/>
      </w:rPr>
    </w:pPr>
  </w:p>
  <w:p w14:paraId="24850A80" w14:textId="77777777" w:rsidR="00507ED3" w:rsidRDefault="00507ED3" w:rsidP="00507ED3">
    <w:pPr>
      <w:pStyle w:val="Footer"/>
      <w:jc w:val="right"/>
      <w:rPr>
        <w:sz w:val="8"/>
        <w:szCs w:val="8"/>
      </w:rPr>
    </w:pPr>
  </w:p>
  <w:p w14:paraId="1EF0A46C" w14:textId="77777777" w:rsidR="00507ED3" w:rsidRDefault="00507E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7A9A0" w14:textId="77777777" w:rsidR="00CA5F1C" w:rsidRDefault="00CA5F1C" w:rsidP="00507ED3">
      <w:pPr>
        <w:spacing w:after="0" w:line="240" w:lineRule="auto"/>
      </w:pPr>
      <w:r>
        <w:separator/>
      </w:r>
    </w:p>
  </w:footnote>
  <w:footnote w:type="continuationSeparator" w:id="0">
    <w:p w14:paraId="2E4D03CB" w14:textId="77777777" w:rsidR="00CA5F1C" w:rsidRDefault="00CA5F1C" w:rsidP="00507E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F0326"/>
    <w:multiLevelType w:val="hybridMultilevel"/>
    <w:tmpl w:val="D840C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8856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tjA2N7E0NTa0MDVT0lEKTi0uzszPAykwqQUA6dHl1iwAAAA="/>
  </w:docVars>
  <w:rsids>
    <w:rsidRoot w:val="00F72F9B"/>
    <w:rsid w:val="0000141C"/>
    <w:rsid w:val="00002305"/>
    <w:rsid w:val="000023C4"/>
    <w:rsid w:val="00004670"/>
    <w:rsid w:val="000065FE"/>
    <w:rsid w:val="00010311"/>
    <w:rsid w:val="000133DD"/>
    <w:rsid w:val="00013BAB"/>
    <w:rsid w:val="000168F4"/>
    <w:rsid w:val="000179C8"/>
    <w:rsid w:val="00017BAB"/>
    <w:rsid w:val="00023650"/>
    <w:rsid w:val="00023BAE"/>
    <w:rsid w:val="00026E00"/>
    <w:rsid w:val="0002775E"/>
    <w:rsid w:val="00027BD5"/>
    <w:rsid w:val="0003261F"/>
    <w:rsid w:val="000332D3"/>
    <w:rsid w:val="000337CA"/>
    <w:rsid w:val="00041048"/>
    <w:rsid w:val="00042DC9"/>
    <w:rsid w:val="00044CD8"/>
    <w:rsid w:val="00045D23"/>
    <w:rsid w:val="00046F83"/>
    <w:rsid w:val="00050EBC"/>
    <w:rsid w:val="00051EE8"/>
    <w:rsid w:val="00053660"/>
    <w:rsid w:val="000603F6"/>
    <w:rsid w:val="0006550F"/>
    <w:rsid w:val="00065F6E"/>
    <w:rsid w:val="00074790"/>
    <w:rsid w:val="00081590"/>
    <w:rsid w:val="0008384C"/>
    <w:rsid w:val="00085A04"/>
    <w:rsid w:val="00086DAC"/>
    <w:rsid w:val="00086E95"/>
    <w:rsid w:val="000916C7"/>
    <w:rsid w:val="000A042B"/>
    <w:rsid w:val="000A4F87"/>
    <w:rsid w:val="000B0082"/>
    <w:rsid w:val="000B0604"/>
    <w:rsid w:val="000B4A64"/>
    <w:rsid w:val="000C0978"/>
    <w:rsid w:val="000C5133"/>
    <w:rsid w:val="000D0E5A"/>
    <w:rsid w:val="000D165E"/>
    <w:rsid w:val="000D1A68"/>
    <w:rsid w:val="000D3550"/>
    <w:rsid w:val="000D4EB7"/>
    <w:rsid w:val="000D544E"/>
    <w:rsid w:val="000D6B34"/>
    <w:rsid w:val="000E2AE5"/>
    <w:rsid w:val="000E760E"/>
    <w:rsid w:val="000F655E"/>
    <w:rsid w:val="00101F67"/>
    <w:rsid w:val="00102CAA"/>
    <w:rsid w:val="001031D5"/>
    <w:rsid w:val="00105C1A"/>
    <w:rsid w:val="00105EE6"/>
    <w:rsid w:val="00111A4E"/>
    <w:rsid w:val="00112023"/>
    <w:rsid w:val="00113143"/>
    <w:rsid w:val="00113648"/>
    <w:rsid w:val="00122591"/>
    <w:rsid w:val="001278C9"/>
    <w:rsid w:val="001312DE"/>
    <w:rsid w:val="00135F9F"/>
    <w:rsid w:val="001411E0"/>
    <w:rsid w:val="001415B9"/>
    <w:rsid w:val="00141E7D"/>
    <w:rsid w:val="00143C9E"/>
    <w:rsid w:val="00143FDE"/>
    <w:rsid w:val="00146340"/>
    <w:rsid w:val="001470D2"/>
    <w:rsid w:val="00147F79"/>
    <w:rsid w:val="00151962"/>
    <w:rsid w:val="00153541"/>
    <w:rsid w:val="00155144"/>
    <w:rsid w:val="001576CF"/>
    <w:rsid w:val="00163C5D"/>
    <w:rsid w:val="00172933"/>
    <w:rsid w:val="00173A72"/>
    <w:rsid w:val="001747FC"/>
    <w:rsid w:val="00174E30"/>
    <w:rsid w:val="00180244"/>
    <w:rsid w:val="0018111D"/>
    <w:rsid w:val="00181EED"/>
    <w:rsid w:val="001831A8"/>
    <w:rsid w:val="00184689"/>
    <w:rsid w:val="00184C03"/>
    <w:rsid w:val="00185F42"/>
    <w:rsid w:val="00186349"/>
    <w:rsid w:val="00186363"/>
    <w:rsid w:val="001903B8"/>
    <w:rsid w:val="00190D55"/>
    <w:rsid w:val="001912C2"/>
    <w:rsid w:val="00192BCD"/>
    <w:rsid w:val="001933AB"/>
    <w:rsid w:val="0019493A"/>
    <w:rsid w:val="0019579F"/>
    <w:rsid w:val="0019706B"/>
    <w:rsid w:val="0019740C"/>
    <w:rsid w:val="00197E1B"/>
    <w:rsid w:val="001A0C1B"/>
    <w:rsid w:val="001A0CF0"/>
    <w:rsid w:val="001A5182"/>
    <w:rsid w:val="001A57EA"/>
    <w:rsid w:val="001A6B3D"/>
    <w:rsid w:val="001A71C7"/>
    <w:rsid w:val="001B01AF"/>
    <w:rsid w:val="001B0983"/>
    <w:rsid w:val="001B15F3"/>
    <w:rsid w:val="001B2FF0"/>
    <w:rsid w:val="001B535C"/>
    <w:rsid w:val="001B6AF7"/>
    <w:rsid w:val="001C2F1B"/>
    <w:rsid w:val="001C431E"/>
    <w:rsid w:val="001C6AEC"/>
    <w:rsid w:val="001D1E8D"/>
    <w:rsid w:val="001D254E"/>
    <w:rsid w:val="001D6219"/>
    <w:rsid w:val="001D6625"/>
    <w:rsid w:val="001E0E2C"/>
    <w:rsid w:val="001E10A8"/>
    <w:rsid w:val="001E1B68"/>
    <w:rsid w:val="001E3913"/>
    <w:rsid w:val="001E7C20"/>
    <w:rsid w:val="001F5047"/>
    <w:rsid w:val="001F57B7"/>
    <w:rsid w:val="001F69CD"/>
    <w:rsid w:val="00200B3D"/>
    <w:rsid w:val="00201849"/>
    <w:rsid w:val="002020F6"/>
    <w:rsid w:val="00202472"/>
    <w:rsid w:val="00205307"/>
    <w:rsid w:val="00206050"/>
    <w:rsid w:val="0020608B"/>
    <w:rsid w:val="00206756"/>
    <w:rsid w:val="00212C15"/>
    <w:rsid w:val="00213A33"/>
    <w:rsid w:val="00214B6C"/>
    <w:rsid w:val="002168F4"/>
    <w:rsid w:val="00230D59"/>
    <w:rsid w:val="00240EE9"/>
    <w:rsid w:val="002428E6"/>
    <w:rsid w:val="00243CDA"/>
    <w:rsid w:val="002443FA"/>
    <w:rsid w:val="002464EC"/>
    <w:rsid w:val="00246EB4"/>
    <w:rsid w:val="00247F05"/>
    <w:rsid w:val="00253556"/>
    <w:rsid w:val="002562EB"/>
    <w:rsid w:val="00256357"/>
    <w:rsid w:val="00256391"/>
    <w:rsid w:val="00257A2A"/>
    <w:rsid w:val="00262E1B"/>
    <w:rsid w:val="00263398"/>
    <w:rsid w:val="002636BC"/>
    <w:rsid w:val="002643C8"/>
    <w:rsid w:val="00266778"/>
    <w:rsid w:val="0027005B"/>
    <w:rsid w:val="00271C2B"/>
    <w:rsid w:val="00273F09"/>
    <w:rsid w:val="00281C21"/>
    <w:rsid w:val="00281FC4"/>
    <w:rsid w:val="002827E3"/>
    <w:rsid w:val="00286D21"/>
    <w:rsid w:val="0029220A"/>
    <w:rsid w:val="0029249D"/>
    <w:rsid w:val="00294497"/>
    <w:rsid w:val="0029739D"/>
    <w:rsid w:val="00297E24"/>
    <w:rsid w:val="002A0FA1"/>
    <w:rsid w:val="002A21E9"/>
    <w:rsid w:val="002A38E2"/>
    <w:rsid w:val="002A4111"/>
    <w:rsid w:val="002A504B"/>
    <w:rsid w:val="002A6EBC"/>
    <w:rsid w:val="002B11D9"/>
    <w:rsid w:val="002B2A32"/>
    <w:rsid w:val="002B2B7A"/>
    <w:rsid w:val="002B7FF7"/>
    <w:rsid w:val="002C02F5"/>
    <w:rsid w:val="002C0CB2"/>
    <w:rsid w:val="002C13CD"/>
    <w:rsid w:val="002C442B"/>
    <w:rsid w:val="002C4BAF"/>
    <w:rsid w:val="002C55D6"/>
    <w:rsid w:val="002C63D9"/>
    <w:rsid w:val="002C773E"/>
    <w:rsid w:val="002D28C9"/>
    <w:rsid w:val="002D50B1"/>
    <w:rsid w:val="002D5E4C"/>
    <w:rsid w:val="002D7E03"/>
    <w:rsid w:val="002E0D3F"/>
    <w:rsid w:val="002E51A6"/>
    <w:rsid w:val="002F00B4"/>
    <w:rsid w:val="002F170D"/>
    <w:rsid w:val="003008A3"/>
    <w:rsid w:val="00306AE4"/>
    <w:rsid w:val="003071DD"/>
    <w:rsid w:val="00310964"/>
    <w:rsid w:val="00314A86"/>
    <w:rsid w:val="0031502B"/>
    <w:rsid w:val="0031719B"/>
    <w:rsid w:val="00320E26"/>
    <w:rsid w:val="00321EC7"/>
    <w:rsid w:val="00323A30"/>
    <w:rsid w:val="00325E1F"/>
    <w:rsid w:val="003306D6"/>
    <w:rsid w:val="00331127"/>
    <w:rsid w:val="00331A14"/>
    <w:rsid w:val="00332018"/>
    <w:rsid w:val="00333164"/>
    <w:rsid w:val="00333A08"/>
    <w:rsid w:val="003355F4"/>
    <w:rsid w:val="00336310"/>
    <w:rsid w:val="00336C02"/>
    <w:rsid w:val="00337E7C"/>
    <w:rsid w:val="00346AAB"/>
    <w:rsid w:val="00347B50"/>
    <w:rsid w:val="0035020A"/>
    <w:rsid w:val="0035211C"/>
    <w:rsid w:val="00352FEC"/>
    <w:rsid w:val="00356779"/>
    <w:rsid w:val="00362B76"/>
    <w:rsid w:val="00362DC0"/>
    <w:rsid w:val="003630E1"/>
    <w:rsid w:val="0036621D"/>
    <w:rsid w:val="00366B62"/>
    <w:rsid w:val="003714BF"/>
    <w:rsid w:val="003715F0"/>
    <w:rsid w:val="0037614A"/>
    <w:rsid w:val="003774D3"/>
    <w:rsid w:val="00382B67"/>
    <w:rsid w:val="00384815"/>
    <w:rsid w:val="003866D5"/>
    <w:rsid w:val="00391450"/>
    <w:rsid w:val="00392557"/>
    <w:rsid w:val="003A16B6"/>
    <w:rsid w:val="003A7F30"/>
    <w:rsid w:val="003B0D28"/>
    <w:rsid w:val="003B15BA"/>
    <w:rsid w:val="003B1DCD"/>
    <w:rsid w:val="003B26CF"/>
    <w:rsid w:val="003B5E58"/>
    <w:rsid w:val="003B649B"/>
    <w:rsid w:val="003B6CE9"/>
    <w:rsid w:val="003C3E32"/>
    <w:rsid w:val="003C6FD5"/>
    <w:rsid w:val="003C7079"/>
    <w:rsid w:val="003D728C"/>
    <w:rsid w:val="003D77A0"/>
    <w:rsid w:val="003E0F03"/>
    <w:rsid w:val="003E3398"/>
    <w:rsid w:val="003E362F"/>
    <w:rsid w:val="003E42AB"/>
    <w:rsid w:val="003E5DB2"/>
    <w:rsid w:val="003E5E6A"/>
    <w:rsid w:val="003F073D"/>
    <w:rsid w:val="003F4A35"/>
    <w:rsid w:val="003F4ACA"/>
    <w:rsid w:val="003F54C5"/>
    <w:rsid w:val="003F5D23"/>
    <w:rsid w:val="003F724A"/>
    <w:rsid w:val="003F7F38"/>
    <w:rsid w:val="00400FFF"/>
    <w:rsid w:val="0040640A"/>
    <w:rsid w:val="00413784"/>
    <w:rsid w:val="00413FE0"/>
    <w:rsid w:val="004163AE"/>
    <w:rsid w:val="0041681E"/>
    <w:rsid w:val="00417DFD"/>
    <w:rsid w:val="004210E5"/>
    <w:rsid w:val="004219E6"/>
    <w:rsid w:val="00426868"/>
    <w:rsid w:val="004272F6"/>
    <w:rsid w:val="0043431B"/>
    <w:rsid w:val="0043592D"/>
    <w:rsid w:val="004435D6"/>
    <w:rsid w:val="00445C0F"/>
    <w:rsid w:val="00446313"/>
    <w:rsid w:val="00446C29"/>
    <w:rsid w:val="00450CDF"/>
    <w:rsid w:val="00451195"/>
    <w:rsid w:val="0046009E"/>
    <w:rsid w:val="0046124C"/>
    <w:rsid w:val="004642D9"/>
    <w:rsid w:val="00467E9C"/>
    <w:rsid w:val="004729E2"/>
    <w:rsid w:val="0047333E"/>
    <w:rsid w:val="00476007"/>
    <w:rsid w:val="0047703C"/>
    <w:rsid w:val="004803AE"/>
    <w:rsid w:val="00497F37"/>
    <w:rsid w:val="004A0970"/>
    <w:rsid w:val="004A1AA0"/>
    <w:rsid w:val="004B4DA6"/>
    <w:rsid w:val="004B74B7"/>
    <w:rsid w:val="004C11AA"/>
    <w:rsid w:val="004C3122"/>
    <w:rsid w:val="004C7F8F"/>
    <w:rsid w:val="004D12CA"/>
    <w:rsid w:val="004D57F7"/>
    <w:rsid w:val="004D6014"/>
    <w:rsid w:val="004E0FBE"/>
    <w:rsid w:val="004E14B6"/>
    <w:rsid w:val="004E1619"/>
    <w:rsid w:val="004E1ACE"/>
    <w:rsid w:val="004E1EA3"/>
    <w:rsid w:val="004E2ED4"/>
    <w:rsid w:val="004E5D58"/>
    <w:rsid w:val="004E5FFF"/>
    <w:rsid w:val="004E7DAE"/>
    <w:rsid w:val="004F2184"/>
    <w:rsid w:val="004F3752"/>
    <w:rsid w:val="004F3910"/>
    <w:rsid w:val="004F43B6"/>
    <w:rsid w:val="004F5C68"/>
    <w:rsid w:val="004F7EEB"/>
    <w:rsid w:val="00502E67"/>
    <w:rsid w:val="00503569"/>
    <w:rsid w:val="0050426B"/>
    <w:rsid w:val="00506C54"/>
    <w:rsid w:val="00507ED3"/>
    <w:rsid w:val="00510646"/>
    <w:rsid w:val="00511850"/>
    <w:rsid w:val="0051556F"/>
    <w:rsid w:val="00520D15"/>
    <w:rsid w:val="00520E7D"/>
    <w:rsid w:val="00521241"/>
    <w:rsid w:val="005236D3"/>
    <w:rsid w:val="00530201"/>
    <w:rsid w:val="00530F32"/>
    <w:rsid w:val="00531BFA"/>
    <w:rsid w:val="005327C4"/>
    <w:rsid w:val="00536E53"/>
    <w:rsid w:val="00537C10"/>
    <w:rsid w:val="005414F6"/>
    <w:rsid w:val="00541D70"/>
    <w:rsid w:val="00544950"/>
    <w:rsid w:val="0054574F"/>
    <w:rsid w:val="00545A6E"/>
    <w:rsid w:val="00552732"/>
    <w:rsid w:val="00553317"/>
    <w:rsid w:val="00556BA4"/>
    <w:rsid w:val="005614D0"/>
    <w:rsid w:val="00564D7A"/>
    <w:rsid w:val="005720D0"/>
    <w:rsid w:val="005738AB"/>
    <w:rsid w:val="0057471D"/>
    <w:rsid w:val="00576625"/>
    <w:rsid w:val="005809C1"/>
    <w:rsid w:val="00582D92"/>
    <w:rsid w:val="00583671"/>
    <w:rsid w:val="00585BF9"/>
    <w:rsid w:val="005916A7"/>
    <w:rsid w:val="005930D7"/>
    <w:rsid w:val="005A2C7C"/>
    <w:rsid w:val="005A341D"/>
    <w:rsid w:val="005A421D"/>
    <w:rsid w:val="005A564C"/>
    <w:rsid w:val="005B1DBC"/>
    <w:rsid w:val="005B57A5"/>
    <w:rsid w:val="005C46A4"/>
    <w:rsid w:val="005C5E51"/>
    <w:rsid w:val="005C63DD"/>
    <w:rsid w:val="005C741D"/>
    <w:rsid w:val="005D0BFC"/>
    <w:rsid w:val="005D0C73"/>
    <w:rsid w:val="005D0E42"/>
    <w:rsid w:val="005D26BE"/>
    <w:rsid w:val="005E148D"/>
    <w:rsid w:val="005E4F54"/>
    <w:rsid w:val="005E71A8"/>
    <w:rsid w:val="005E7913"/>
    <w:rsid w:val="005E7FF3"/>
    <w:rsid w:val="005F13AA"/>
    <w:rsid w:val="005F1B5D"/>
    <w:rsid w:val="005F2544"/>
    <w:rsid w:val="005F4455"/>
    <w:rsid w:val="005F44D6"/>
    <w:rsid w:val="005F6664"/>
    <w:rsid w:val="00601419"/>
    <w:rsid w:val="006018B4"/>
    <w:rsid w:val="00602A5A"/>
    <w:rsid w:val="00604153"/>
    <w:rsid w:val="006045C1"/>
    <w:rsid w:val="006115A2"/>
    <w:rsid w:val="00612651"/>
    <w:rsid w:val="006137AD"/>
    <w:rsid w:val="00617CDE"/>
    <w:rsid w:val="006200D0"/>
    <w:rsid w:val="00621DDA"/>
    <w:rsid w:val="006246A7"/>
    <w:rsid w:val="00624FC4"/>
    <w:rsid w:val="0062783B"/>
    <w:rsid w:val="00627D05"/>
    <w:rsid w:val="00635114"/>
    <w:rsid w:val="00637185"/>
    <w:rsid w:val="0064137E"/>
    <w:rsid w:val="00644244"/>
    <w:rsid w:val="00646BC2"/>
    <w:rsid w:val="00654E59"/>
    <w:rsid w:val="00655410"/>
    <w:rsid w:val="00657185"/>
    <w:rsid w:val="00665FD8"/>
    <w:rsid w:val="00671517"/>
    <w:rsid w:val="006733D1"/>
    <w:rsid w:val="006761BE"/>
    <w:rsid w:val="00680AEC"/>
    <w:rsid w:val="00681241"/>
    <w:rsid w:val="00684070"/>
    <w:rsid w:val="0068443E"/>
    <w:rsid w:val="0068499E"/>
    <w:rsid w:val="00685EFC"/>
    <w:rsid w:val="00696DDB"/>
    <w:rsid w:val="00697A3A"/>
    <w:rsid w:val="006A045D"/>
    <w:rsid w:val="006A1A3E"/>
    <w:rsid w:val="006A2DC4"/>
    <w:rsid w:val="006A77CC"/>
    <w:rsid w:val="006B0EBF"/>
    <w:rsid w:val="006B1277"/>
    <w:rsid w:val="006B3EB7"/>
    <w:rsid w:val="006B43D9"/>
    <w:rsid w:val="006B47AE"/>
    <w:rsid w:val="006B7CA2"/>
    <w:rsid w:val="006C7E36"/>
    <w:rsid w:val="006D1705"/>
    <w:rsid w:val="006D2DF0"/>
    <w:rsid w:val="006D5148"/>
    <w:rsid w:val="006D5817"/>
    <w:rsid w:val="006D6158"/>
    <w:rsid w:val="006D7FBA"/>
    <w:rsid w:val="006E151A"/>
    <w:rsid w:val="006E2560"/>
    <w:rsid w:val="006E3796"/>
    <w:rsid w:val="006E48DA"/>
    <w:rsid w:val="006E6D6B"/>
    <w:rsid w:val="006E7239"/>
    <w:rsid w:val="006F13D1"/>
    <w:rsid w:val="006F3AAF"/>
    <w:rsid w:val="006F42DE"/>
    <w:rsid w:val="006F5713"/>
    <w:rsid w:val="006F5D27"/>
    <w:rsid w:val="00705D50"/>
    <w:rsid w:val="00706C77"/>
    <w:rsid w:val="007101DE"/>
    <w:rsid w:val="00711210"/>
    <w:rsid w:val="007115CF"/>
    <w:rsid w:val="00715860"/>
    <w:rsid w:val="007174CD"/>
    <w:rsid w:val="0072168D"/>
    <w:rsid w:val="00721CD6"/>
    <w:rsid w:val="007226C2"/>
    <w:rsid w:val="00723514"/>
    <w:rsid w:val="00727481"/>
    <w:rsid w:val="00727DCB"/>
    <w:rsid w:val="00727EF1"/>
    <w:rsid w:val="00727F1D"/>
    <w:rsid w:val="007307FE"/>
    <w:rsid w:val="00730C0B"/>
    <w:rsid w:val="007316F9"/>
    <w:rsid w:val="00732A47"/>
    <w:rsid w:val="00735A0E"/>
    <w:rsid w:val="00736AEC"/>
    <w:rsid w:val="00736F91"/>
    <w:rsid w:val="00737DF1"/>
    <w:rsid w:val="00741DF8"/>
    <w:rsid w:val="007423AC"/>
    <w:rsid w:val="00742F7C"/>
    <w:rsid w:val="00743E19"/>
    <w:rsid w:val="007448EC"/>
    <w:rsid w:val="007473CF"/>
    <w:rsid w:val="00747EBC"/>
    <w:rsid w:val="007517C6"/>
    <w:rsid w:val="007521E9"/>
    <w:rsid w:val="00754466"/>
    <w:rsid w:val="0075540A"/>
    <w:rsid w:val="00755E7B"/>
    <w:rsid w:val="00760E56"/>
    <w:rsid w:val="0076141D"/>
    <w:rsid w:val="0076154D"/>
    <w:rsid w:val="00761C9B"/>
    <w:rsid w:val="0076229D"/>
    <w:rsid w:val="0076598D"/>
    <w:rsid w:val="007701DD"/>
    <w:rsid w:val="00774877"/>
    <w:rsid w:val="00777A4A"/>
    <w:rsid w:val="00777F16"/>
    <w:rsid w:val="00781ABD"/>
    <w:rsid w:val="007824DE"/>
    <w:rsid w:val="007827CE"/>
    <w:rsid w:val="00782A14"/>
    <w:rsid w:val="007840CD"/>
    <w:rsid w:val="00784891"/>
    <w:rsid w:val="00785654"/>
    <w:rsid w:val="007875C7"/>
    <w:rsid w:val="00790760"/>
    <w:rsid w:val="00792035"/>
    <w:rsid w:val="00792D7D"/>
    <w:rsid w:val="007933F9"/>
    <w:rsid w:val="00793480"/>
    <w:rsid w:val="00794D90"/>
    <w:rsid w:val="00795D1B"/>
    <w:rsid w:val="00797FF3"/>
    <w:rsid w:val="007A2243"/>
    <w:rsid w:val="007A2268"/>
    <w:rsid w:val="007A3B88"/>
    <w:rsid w:val="007A4348"/>
    <w:rsid w:val="007A4BED"/>
    <w:rsid w:val="007A55E2"/>
    <w:rsid w:val="007A6F32"/>
    <w:rsid w:val="007A7A3C"/>
    <w:rsid w:val="007B0ED9"/>
    <w:rsid w:val="007B30DB"/>
    <w:rsid w:val="007B66EA"/>
    <w:rsid w:val="007B72DC"/>
    <w:rsid w:val="007C0747"/>
    <w:rsid w:val="007C09EB"/>
    <w:rsid w:val="007C0A55"/>
    <w:rsid w:val="007D2C34"/>
    <w:rsid w:val="007D4AAD"/>
    <w:rsid w:val="007D4D72"/>
    <w:rsid w:val="007E0240"/>
    <w:rsid w:val="007E1054"/>
    <w:rsid w:val="007E4653"/>
    <w:rsid w:val="007E48D0"/>
    <w:rsid w:val="007E695D"/>
    <w:rsid w:val="007E7948"/>
    <w:rsid w:val="007E7B81"/>
    <w:rsid w:val="007F2134"/>
    <w:rsid w:val="007F23C4"/>
    <w:rsid w:val="007F4D9D"/>
    <w:rsid w:val="007F622F"/>
    <w:rsid w:val="007F771C"/>
    <w:rsid w:val="00800D46"/>
    <w:rsid w:val="00801CCD"/>
    <w:rsid w:val="00804FA8"/>
    <w:rsid w:val="0080795E"/>
    <w:rsid w:val="008122B8"/>
    <w:rsid w:val="0081401B"/>
    <w:rsid w:val="00814759"/>
    <w:rsid w:val="00816089"/>
    <w:rsid w:val="00823F46"/>
    <w:rsid w:val="00825BA8"/>
    <w:rsid w:val="00825DDB"/>
    <w:rsid w:val="008412B9"/>
    <w:rsid w:val="00841633"/>
    <w:rsid w:val="0084336D"/>
    <w:rsid w:val="0085046E"/>
    <w:rsid w:val="00852462"/>
    <w:rsid w:val="00852C37"/>
    <w:rsid w:val="00853E1A"/>
    <w:rsid w:val="008546EC"/>
    <w:rsid w:val="00856B48"/>
    <w:rsid w:val="00857031"/>
    <w:rsid w:val="008601EE"/>
    <w:rsid w:val="00861361"/>
    <w:rsid w:val="00861926"/>
    <w:rsid w:val="00862049"/>
    <w:rsid w:val="008624BA"/>
    <w:rsid w:val="00864E61"/>
    <w:rsid w:val="008653F9"/>
    <w:rsid w:val="008656BC"/>
    <w:rsid w:val="00866BD0"/>
    <w:rsid w:val="00867AD4"/>
    <w:rsid w:val="00867BB2"/>
    <w:rsid w:val="00871468"/>
    <w:rsid w:val="008715DC"/>
    <w:rsid w:val="0087311D"/>
    <w:rsid w:val="00873F2D"/>
    <w:rsid w:val="00874C82"/>
    <w:rsid w:val="00875084"/>
    <w:rsid w:val="008817E1"/>
    <w:rsid w:val="00885C62"/>
    <w:rsid w:val="00885CBA"/>
    <w:rsid w:val="00886EDA"/>
    <w:rsid w:val="00890DEA"/>
    <w:rsid w:val="00897F51"/>
    <w:rsid w:val="008A25CE"/>
    <w:rsid w:val="008A3EFF"/>
    <w:rsid w:val="008A4E71"/>
    <w:rsid w:val="008A73F0"/>
    <w:rsid w:val="008A78A5"/>
    <w:rsid w:val="008B044C"/>
    <w:rsid w:val="008B06AC"/>
    <w:rsid w:val="008B0878"/>
    <w:rsid w:val="008B11D6"/>
    <w:rsid w:val="008B1DFA"/>
    <w:rsid w:val="008B3410"/>
    <w:rsid w:val="008B447A"/>
    <w:rsid w:val="008B4698"/>
    <w:rsid w:val="008B4F5A"/>
    <w:rsid w:val="008B68C6"/>
    <w:rsid w:val="008C3868"/>
    <w:rsid w:val="008C6FA7"/>
    <w:rsid w:val="008D30D9"/>
    <w:rsid w:val="008D4EC3"/>
    <w:rsid w:val="008D4EFE"/>
    <w:rsid w:val="008D603E"/>
    <w:rsid w:val="008D6121"/>
    <w:rsid w:val="008D6909"/>
    <w:rsid w:val="008D6EF3"/>
    <w:rsid w:val="008D72DA"/>
    <w:rsid w:val="008E266E"/>
    <w:rsid w:val="008E3059"/>
    <w:rsid w:val="008E3230"/>
    <w:rsid w:val="008E4036"/>
    <w:rsid w:val="008E6549"/>
    <w:rsid w:val="008E6672"/>
    <w:rsid w:val="008F07A4"/>
    <w:rsid w:val="008F4948"/>
    <w:rsid w:val="008F79D7"/>
    <w:rsid w:val="008F7FC8"/>
    <w:rsid w:val="0090044C"/>
    <w:rsid w:val="0090133A"/>
    <w:rsid w:val="0090650D"/>
    <w:rsid w:val="00906F67"/>
    <w:rsid w:val="00907376"/>
    <w:rsid w:val="009113D9"/>
    <w:rsid w:val="00912117"/>
    <w:rsid w:val="00912CC1"/>
    <w:rsid w:val="00913D96"/>
    <w:rsid w:val="00916873"/>
    <w:rsid w:val="0091701F"/>
    <w:rsid w:val="009201C8"/>
    <w:rsid w:val="00921313"/>
    <w:rsid w:val="00922B64"/>
    <w:rsid w:val="00923128"/>
    <w:rsid w:val="00926AAD"/>
    <w:rsid w:val="00935955"/>
    <w:rsid w:val="00936586"/>
    <w:rsid w:val="00941DC5"/>
    <w:rsid w:val="0094705D"/>
    <w:rsid w:val="00951979"/>
    <w:rsid w:val="00954CEA"/>
    <w:rsid w:val="00960DC8"/>
    <w:rsid w:val="009623EA"/>
    <w:rsid w:val="00964F36"/>
    <w:rsid w:val="0096648B"/>
    <w:rsid w:val="00966575"/>
    <w:rsid w:val="0097544B"/>
    <w:rsid w:val="009766C0"/>
    <w:rsid w:val="009802C7"/>
    <w:rsid w:val="0098055D"/>
    <w:rsid w:val="009828E9"/>
    <w:rsid w:val="009834CC"/>
    <w:rsid w:val="00984B84"/>
    <w:rsid w:val="00985B92"/>
    <w:rsid w:val="009866A8"/>
    <w:rsid w:val="009878BA"/>
    <w:rsid w:val="00987C34"/>
    <w:rsid w:val="00990F04"/>
    <w:rsid w:val="009A07C0"/>
    <w:rsid w:val="009A2667"/>
    <w:rsid w:val="009B0787"/>
    <w:rsid w:val="009B0919"/>
    <w:rsid w:val="009B1498"/>
    <w:rsid w:val="009B404D"/>
    <w:rsid w:val="009B4CB8"/>
    <w:rsid w:val="009B4E3E"/>
    <w:rsid w:val="009B53A3"/>
    <w:rsid w:val="009B58B4"/>
    <w:rsid w:val="009B7264"/>
    <w:rsid w:val="009C1965"/>
    <w:rsid w:val="009C264D"/>
    <w:rsid w:val="009C5A6B"/>
    <w:rsid w:val="009D0DE9"/>
    <w:rsid w:val="009D1F0A"/>
    <w:rsid w:val="009D29BA"/>
    <w:rsid w:val="009D2B62"/>
    <w:rsid w:val="009D2DCB"/>
    <w:rsid w:val="009D3DBE"/>
    <w:rsid w:val="009D57B5"/>
    <w:rsid w:val="009E095C"/>
    <w:rsid w:val="009E136C"/>
    <w:rsid w:val="009E13C5"/>
    <w:rsid w:val="009E3289"/>
    <w:rsid w:val="009E4111"/>
    <w:rsid w:val="009E41D5"/>
    <w:rsid w:val="009E4222"/>
    <w:rsid w:val="009E55B7"/>
    <w:rsid w:val="009F15EF"/>
    <w:rsid w:val="009F274E"/>
    <w:rsid w:val="009F3303"/>
    <w:rsid w:val="009F50E9"/>
    <w:rsid w:val="009F5E3C"/>
    <w:rsid w:val="009F6841"/>
    <w:rsid w:val="009F6C1D"/>
    <w:rsid w:val="00A00324"/>
    <w:rsid w:val="00A017CD"/>
    <w:rsid w:val="00A02F99"/>
    <w:rsid w:val="00A03E00"/>
    <w:rsid w:val="00A056B5"/>
    <w:rsid w:val="00A05CE1"/>
    <w:rsid w:val="00A079CE"/>
    <w:rsid w:val="00A10D25"/>
    <w:rsid w:val="00A129F4"/>
    <w:rsid w:val="00A17127"/>
    <w:rsid w:val="00A20118"/>
    <w:rsid w:val="00A2066A"/>
    <w:rsid w:val="00A2074A"/>
    <w:rsid w:val="00A20E22"/>
    <w:rsid w:val="00A252FF"/>
    <w:rsid w:val="00A26FE8"/>
    <w:rsid w:val="00A30849"/>
    <w:rsid w:val="00A32E77"/>
    <w:rsid w:val="00A34032"/>
    <w:rsid w:val="00A34BAE"/>
    <w:rsid w:val="00A35D2F"/>
    <w:rsid w:val="00A35F5C"/>
    <w:rsid w:val="00A36D19"/>
    <w:rsid w:val="00A411F1"/>
    <w:rsid w:val="00A4146B"/>
    <w:rsid w:val="00A42431"/>
    <w:rsid w:val="00A43F14"/>
    <w:rsid w:val="00A456BE"/>
    <w:rsid w:val="00A45FF4"/>
    <w:rsid w:val="00A50D21"/>
    <w:rsid w:val="00A51A18"/>
    <w:rsid w:val="00A51F45"/>
    <w:rsid w:val="00A5313F"/>
    <w:rsid w:val="00A55896"/>
    <w:rsid w:val="00A65A04"/>
    <w:rsid w:val="00A65E0A"/>
    <w:rsid w:val="00A669C0"/>
    <w:rsid w:val="00A713E3"/>
    <w:rsid w:val="00A75D61"/>
    <w:rsid w:val="00A829D4"/>
    <w:rsid w:val="00A83D93"/>
    <w:rsid w:val="00A86666"/>
    <w:rsid w:val="00A9332F"/>
    <w:rsid w:val="00A9669E"/>
    <w:rsid w:val="00AA10B7"/>
    <w:rsid w:val="00AA60D5"/>
    <w:rsid w:val="00AA683B"/>
    <w:rsid w:val="00AB017F"/>
    <w:rsid w:val="00AB27F1"/>
    <w:rsid w:val="00AB2F24"/>
    <w:rsid w:val="00AB5332"/>
    <w:rsid w:val="00AB5712"/>
    <w:rsid w:val="00AC3B50"/>
    <w:rsid w:val="00AC3EF3"/>
    <w:rsid w:val="00AC4966"/>
    <w:rsid w:val="00AC5F48"/>
    <w:rsid w:val="00AC6F29"/>
    <w:rsid w:val="00AC7645"/>
    <w:rsid w:val="00AC7D83"/>
    <w:rsid w:val="00AD0271"/>
    <w:rsid w:val="00AD24BE"/>
    <w:rsid w:val="00AD461D"/>
    <w:rsid w:val="00AD57D7"/>
    <w:rsid w:val="00AD5CF7"/>
    <w:rsid w:val="00AD704D"/>
    <w:rsid w:val="00AE06F9"/>
    <w:rsid w:val="00AE2EC2"/>
    <w:rsid w:val="00AE3663"/>
    <w:rsid w:val="00AE4943"/>
    <w:rsid w:val="00AE64BA"/>
    <w:rsid w:val="00AF1AF1"/>
    <w:rsid w:val="00AF2C04"/>
    <w:rsid w:val="00AF3BC8"/>
    <w:rsid w:val="00AF6AAA"/>
    <w:rsid w:val="00B02149"/>
    <w:rsid w:val="00B076A9"/>
    <w:rsid w:val="00B07D95"/>
    <w:rsid w:val="00B10D9D"/>
    <w:rsid w:val="00B12811"/>
    <w:rsid w:val="00B12D41"/>
    <w:rsid w:val="00B146E1"/>
    <w:rsid w:val="00B166D5"/>
    <w:rsid w:val="00B178AD"/>
    <w:rsid w:val="00B23E3A"/>
    <w:rsid w:val="00B242AA"/>
    <w:rsid w:val="00B34232"/>
    <w:rsid w:val="00B36568"/>
    <w:rsid w:val="00B36F44"/>
    <w:rsid w:val="00B452FF"/>
    <w:rsid w:val="00B51B69"/>
    <w:rsid w:val="00B54B69"/>
    <w:rsid w:val="00B57AEF"/>
    <w:rsid w:val="00B57DBD"/>
    <w:rsid w:val="00B61A4F"/>
    <w:rsid w:val="00B637B0"/>
    <w:rsid w:val="00B66FD6"/>
    <w:rsid w:val="00B705AB"/>
    <w:rsid w:val="00B7611D"/>
    <w:rsid w:val="00B7625F"/>
    <w:rsid w:val="00B76566"/>
    <w:rsid w:val="00B8677F"/>
    <w:rsid w:val="00B86EA1"/>
    <w:rsid w:val="00B8763A"/>
    <w:rsid w:val="00B87CD6"/>
    <w:rsid w:val="00B9136B"/>
    <w:rsid w:val="00B91A4D"/>
    <w:rsid w:val="00B94AF2"/>
    <w:rsid w:val="00B94D02"/>
    <w:rsid w:val="00B964AC"/>
    <w:rsid w:val="00B96612"/>
    <w:rsid w:val="00BA4735"/>
    <w:rsid w:val="00BA5645"/>
    <w:rsid w:val="00BA7FB6"/>
    <w:rsid w:val="00BB0BA4"/>
    <w:rsid w:val="00BB1257"/>
    <w:rsid w:val="00BB552F"/>
    <w:rsid w:val="00BB5584"/>
    <w:rsid w:val="00BB5B02"/>
    <w:rsid w:val="00BB70AB"/>
    <w:rsid w:val="00BC015E"/>
    <w:rsid w:val="00BC73A5"/>
    <w:rsid w:val="00BD1420"/>
    <w:rsid w:val="00BD47D4"/>
    <w:rsid w:val="00BD7DE2"/>
    <w:rsid w:val="00BE0A94"/>
    <w:rsid w:val="00BE0EBC"/>
    <w:rsid w:val="00BE26EC"/>
    <w:rsid w:val="00BE3AC6"/>
    <w:rsid w:val="00BE5EF9"/>
    <w:rsid w:val="00BE6D33"/>
    <w:rsid w:val="00BE6E19"/>
    <w:rsid w:val="00BF0F5F"/>
    <w:rsid w:val="00BF20D5"/>
    <w:rsid w:val="00BF3773"/>
    <w:rsid w:val="00BF3966"/>
    <w:rsid w:val="00BF71D2"/>
    <w:rsid w:val="00C0015C"/>
    <w:rsid w:val="00C01DA6"/>
    <w:rsid w:val="00C122D5"/>
    <w:rsid w:val="00C13A1B"/>
    <w:rsid w:val="00C147C1"/>
    <w:rsid w:val="00C158CD"/>
    <w:rsid w:val="00C2038C"/>
    <w:rsid w:val="00C22800"/>
    <w:rsid w:val="00C2594F"/>
    <w:rsid w:val="00C25C36"/>
    <w:rsid w:val="00C318CA"/>
    <w:rsid w:val="00C31CE5"/>
    <w:rsid w:val="00C31F42"/>
    <w:rsid w:val="00C3271B"/>
    <w:rsid w:val="00C33323"/>
    <w:rsid w:val="00C33C04"/>
    <w:rsid w:val="00C33CFF"/>
    <w:rsid w:val="00C3591B"/>
    <w:rsid w:val="00C363A1"/>
    <w:rsid w:val="00C36DA0"/>
    <w:rsid w:val="00C37F22"/>
    <w:rsid w:val="00C402AB"/>
    <w:rsid w:val="00C4141A"/>
    <w:rsid w:val="00C4174A"/>
    <w:rsid w:val="00C503D0"/>
    <w:rsid w:val="00C509CD"/>
    <w:rsid w:val="00C509DC"/>
    <w:rsid w:val="00C543AC"/>
    <w:rsid w:val="00C546AD"/>
    <w:rsid w:val="00C55055"/>
    <w:rsid w:val="00C554E2"/>
    <w:rsid w:val="00C57DE5"/>
    <w:rsid w:val="00C60963"/>
    <w:rsid w:val="00C613D8"/>
    <w:rsid w:val="00C62C50"/>
    <w:rsid w:val="00C63241"/>
    <w:rsid w:val="00C63627"/>
    <w:rsid w:val="00C63FD8"/>
    <w:rsid w:val="00C70595"/>
    <w:rsid w:val="00C7174B"/>
    <w:rsid w:val="00C72630"/>
    <w:rsid w:val="00C73E79"/>
    <w:rsid w:val="00C74C92"/>
    <w:rsid w:val="00C81D6C"/>
    <w:rsid w:val="00C84B3F"/>
    <w:rsid w:val="00C92583"/>
    <w:rsid w:val="00C942CE"/>
    <w:rsid w:val="00C95DD5"/>
    <w:rsid w:val="00CA1C80"/>
    <w:rsid w:val="00CA496A"/>
    <w:rsid w:val="00CA5F1C"/>
    <w:rsid w:val="00CB1D01"/>
    <w:rsid w:val="00CB60E4"/>
    <w:rsid w:val="00CC24B6"/>
    <w:rsid w:val="00CC3FF9"/>
    <w:rsid w:val="00CC4AA3"/>
    <w:rsid w:val="00CD05E3"/>
    <w:rsid w:val="00CD1254"/>
    <w:rsid w:val="00CD1A7E"/>
    <w:rsid w:val="00CD1B69"/>
    <w:rsid w:val="00CD4B63"/>
    <w:rsid w:val="00CD6A71"/>
    <w:rsid w:val="00CE0185"/>
    <w:rsid w:val="00CE46BF"/>
    <w:rsid w:val="00CE6CE8"/>
    <w:rsid w:val="00CF1999"/>
    <w:rsid w:val="00CF3549"/>
    <w:rsid w:val="00D00A53"/>
    <w:rsid w:val="00D0356B"/>
    <w:rsid w:val="00D05F8B"/>
    <w:rsid w:val="00D126C9"/>
    <w:rsid w:val="00D147A2"/>
    <w:rsid w:val="00D15B0B"/>
    <w:rsid w:val="00D21481"/>
    <w:rsid w:val="00D2184F"/>
    <w:rsid w:val="00D253B0"/>
    <w:rsid w:val="00D342FF"/>
    <w:rsid w:val="00D4039A"/>
    <w:rsid w:val="00D40B6F"/>
    <w:rsid w:val="00D41934"/>
    <w:rsid w:val="00D431C0"/>
    <w:rsid w:val="00D4714C"/>
    <w:rsid w:val="00D51B8E"/>
    <w:rsid w:val="00D51FB0"/>
    <w:rsid w:val="00D561EC"/>
    <w:rsid w:val="00D62529"/>
    <w:rsid w:val="00D63118"/>
    <w:rsid w:val="00D6388D"/>
    <w:rsid w:val="00D64758"/>
    <w:rsid w:val="00D6596E"/>
    <w:rsid w:val="00D65F3F"/>
    <w:rsid w:val="00D67211"/>
    <w:rsid w:val="00D71127"/>
    <w:rsid w:val="00D73EEA"/>
    <w:rsid w:val="00D741CD"/>
    <w:rsid w:val="00D75091"/>
    <w:rsid w:val="00D83AF6"/>
    <w:rsid w:val="00D84CE1"/>
    <w:rsid w:val="00D86E81"/>
    <w:rsid w:val="00D872FD"/>
    <w:rsid w:val="00D95B71"/>
    <w:rsid w:val="00D97748"/>
    <w:rsid w:val="00DA4BA7"/>
    <w:rsid w:val="00DA5BD6"/>
    <w:rsid w:val="00DA781B"/>
    <w:rsid w:val="00DB1385"/>
    <w:rsid w:val="00DB284B"/>
    <w:rsid w:val="00DB2E7A"/>
    <w:rsid w:val="00DB3DEC"/>
    <w:rsid w:val="00DB49F6"/>
    <w:rsid w:val="00DB7726"/>
    <w:rsid w:val="00DC03FA"/>
    <w:rsid w:val="00DC0CD9"/>
    <w:rsid w:val="00DC1D4D"/>
    <w:rsid w:val="00DC2153"/>
    <w:rsid w:val="00DC2492"/>
    <w:rsid w:val="00DC4FA4"/>
    <w:rsid w:val="00DC5428"/>
    <w:rsid w:val="00DD6CE7"/>
    <w:rsid w:val="00DE219A"/>
    <w:rsid w:val="00DE5483"/>
    <w:rsid w:val="00DE5764"/>
    <w:rsid w:val="00DE5900"/>
    <w:rsid w:val="00DE6107"/>
    <w:rsid w:val="00DE637D"/>
    <w:rsid w:val="00DF1234"/>
    <w:rsid w:val="00DF1237"/>
    <w:rsid w:val="00DF1D26"/>
    <w:rsid w:val="00DF36BE"/>
    <w:rsid w:val="00E02375"/>
    <w:rsid w:val="00E026CA"/>
    <w:rsid w:val="00E02F19"/>
    <w:rsid w:val="00E054DC"/>
    <w:rsid w:val="00E061C5"/>
    <w:rsid w:val="00E108AE"/>
    <w:rsid w:val="00E1269F"/>
    <w:rsid w:val="00E16BA2"/>
    <w:rsid w:val="00E20702"/>
    <w:rsid w:val="00E230BF"/>
    <w:rsid w:val="00E25710"/>
    <w:rsid w:val="00E27698"/>
    <w:rsid w:val="00E311E6"/>
    <w:rsid w:val="00E36C72"/>
    <w:rsid w:val="00E44162"/>
    <w:rsid w:val="00E451CC"/>
    <w:rsid w:val="00E45B48"/>
    <w:rsid w:val="00E46336"/>
    <w:rsid w:val="00E501D6"/>
    <w:rsid w:val="00E517CC"/>
    <w:rsid w:val="00E52951"/>
    <w:rsid w:val="00E5434E"/>
    <w:rsid w:val="00E549D4"/>
    <w:rsid w:val="00E54E94"/>
    <w:rsid w:val="00E55E35"/>
    <w:rsid w:val="00E57600"/>
    <w:rsid w:val="00E66098"/>
    <w:rsid w:val="00E66DAB"/>
    <w:rsid w:val="00E672DF"/>
    <w:rsid w:val="00E6776B"/>
    <w:rsid w:val="00E67FA9"/>
    <w:rsid w:val="00E7217C"/>
    <w:rsid w:val="00E7686E"/>
    <w:rsid w:val="00E80858"/>
    <w:rsid w:val="00E822F3"/>
    <w:rsid w:val="00E839BD"/>
    <w:rsid w:val="00E8438D"/>
    <w:rsid w:val="00E85213"/>
    <w:rsid w:val="00E87CF0"/>
    <w:rsid w:val="00E91483"/>
    <w:rsid w:val="00E91969"/>
    <w:rsid w:val="00E934C0"/>
    <w:rsid w:val="00E95E6F"/>
    <w:rsid w:val="00EA0A47"/>
    <w:rsid w:val="00EA0F43"/>
    <w:rsid w:val="00EA50B6"/>
    <w:rsid w:val="00EA5845"/>
    <w:rsid w:val="00EA6945"/>
    <w:rsid w:val="00EB02B5"/>
    <w:rsid w:val="00EB2D20"/>
    <w:rsid w:val="00EB2EB9"/>
    <w:rsid w:val="00EB3514"/>
    <w:rsid w:val="00EB3D75"/>
    <w:rsid w:val="00EB419D"/>
    <w:rsid w:val="00EB46D6"/>
    <w:rsid w:val="00EB55C7"/>
    <w:rsid w:val="00EB585E"/>
    <w:rsid w:val="00EB588C"/>
    <w:rsid w:val="00EB69B7"/>
    <w:rsid w:val="00EB6EE9"/>
    <w:rsid w:val="00EC2C88"/>
    <w:rsid w:val="00EC6102"/>
    <w:rsid w:val="00EC7247"/>
    <w:rsid w:val="00EC7B93"/>
    <w:rsid w:val="00ED0018"/>
    <w:rsid w:val="00ED1F34"/>
    <w:rsid w:val="00ED3BCA"/>
    <w:rsid w:val="00ED3E13"/>
    <w:rsid w:val="00ED4145"/>
    <w:rsid w:val="00ED5E46"/>
    <w:rsid w:val="00EE033F"/>
    <w:rsid w:val="00EF039B"/>
    <w:rsid w:val="00EF157D"/>
    <w:rsid w:val="00EF1F6C"/>
    <w:rsid w:val="00F012FC"/>
    <w:rsid w:val="00F049F1"/>
    <w:rsid w:val="00F06304"/>
    <w:rsid w:val="00F07067"/>
    <w:rsid w:val="00F07FFE"/>
    <w:rsid w:val="00F127CF"/>
    <w:rsid w:val="00F13683"/>
    <w:rsid w:val="00F1501C"/>
    <w:rsid w:val="00F17817"/>
    <w:rsid w:val="00F20545"/>
    <w:rsid w:val="00F2090F"/>
    <w:rsid w:val="00F22224"/>
    <w:rsid w:val="00F22A0D"/>
    <w:rsid w:val="00F25F77"/>
    <w:rsid w:val="00F27538"/>
    <w:rsid w:val="00F32451"/>
    <w:rsid w:val="00F32940"/>
    <w:rsid w:val="00F32F8C"/>
    <w:rsid w:val="00F33C37"/>
    <w:rsid w:val="00F37168"/>
    <w:rsid w:val="00F459DC"/>
    <w:rsid w:val="00F50F61"/>
    <w:rsid w:val="00F5266E"/>
    <w:rsid w:val="00F534EB"/>
    <w:rsid w:val="00F5413F"/>
    <w:rsid w:val="00F55A83"/>
    <w:rsid w:val="00F567ED"/>
    <w:rsid w:val="00F56E3A"/>
    <w:rsid w:val="00F60460"/>
    <w:rsid w:val="00F63E52"/>
    <w:rsid w:val="00F6457B"/>
    <w:rsid w:val="00F646FC"/>
    <w:rsid w:val="00F66D18"/>
    <w:rsid w:val="00F72F9B"/>
    <w:rsid w:val="00F87492"/>
    <w:rsid w:val="00F90CC0"/>
    <w:rsid w:val="00F92CB5"/>
    <w:rsid w:val="00F958BC"/>
    <w:rsid w:val="00FA0BAD"/>
    <w:rsid w:val="00FA2698"/>
    <w:rsid w:val="00FA2A00"/>
    <w:rsid w:val="00FA5D37"/>
    <w:rsid w:val="00FA5F17"/>
    <w:rsid w:val="00FB231C"/>
    <w:rsid w:val="00FB38B5"/>
    <w:rsid w:val="00FB4D2C"/>
    <w:rsid w:val="00FB61A0"/>
    <w:rsid w:val="00FC2218"/>
    <w:rsid w:val="00FC385B"/>
    <w:rsid w:val="00FC70ED"/>
    <w:rsid w:val="00FD1E3D"/>
    <w:rsid w:val="00FD3BEB"/>
    <w:rsid w:val="00FD440F"/>
    <w:rsid w:val="00FD6B2D"/>
    <w:rsid w:val="00FE0806"/>
    <w:rsid w:val="00FE2FF4"/>
    <w:rsid w:val="00FF3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5801B4"/>
  <w15:chartTrackingRefBased/>
  <w15:docId w15:val="{1D95E657-84CA-4CC9-99D0-2C7E57FDB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2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72F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E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07ED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07E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07ED3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D638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ington Flooring</Company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odispoti</dc:creator>
  <cp:keywords/>
  <cp:lastModifiedBy>Mark Goerlitz</cp:lastModifiedBy>
  <cp:revision>3</cp:revision>
  <cp:lastPrinted>2017-03-02T01:57:00Z</cp:lastPrinted>
  <dcterms:created xsi:type="dcterms:W3CDTF">2023-03-12T06:23:00Z</dcterms:created>
  <dcterms:modified xsi:type="dcterms:W3CDTF">2023-03-12T06:23:00Z</dcterms:modified>
</cp:coreProperties>
</file>